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77777777" w:rsidR="0052104A" w:rsidRPr="0052104A" w:rsidRDefault="0052104A" w:rsidP="0052104A">
      <w:pPr>
        <w:pStyle w:val="Heading1"/>
        <w:jc w:val="center"/>
        <w:rPr>
          <w:lang w:val="bg-BG"/>
        </w:rPr>
      </w:pPr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6425D695" w:rsidR="0052104A" w:rsidRPr="0052104A" w:rsidRDefault="0052104A" w:rsidP="006725CD">
      <w:pPr>
        <w:jc w:val="center"/>
        <w:rPr>
          <w:b/>
          <w:lang w:val="bg-BG"/>
        </w:rPr>
      </w:pPr>
      <w:r w:rsidRPr="0052104A">
        <w:t xml:space="preserve">Problems for exercises and homework for the </w:t>
      </w:r>
      <w:hyperlink r:id="rId8" w:history="1">
        <w:r w:rsidR="001F0400">
          <w:rPr>
            <w:rStyle w:val="Hyperlink"/>
          </w:rPr>
          <w:t>"</w:t>
        </w:r>
        <w:r w:rsidR="001F0400">
          <w:rPr>
            <w:rStyle w:val="Hyperlink"/>
            <w:noProof/>
          </w:rPr>
          <w:t>C# Fundamentals</w:t>
        </w:r>
        <w:r w:rsidR="001F0400">
          <w:rPr>
            <w:rStyle w:val="Hyperlink"/>
          </w:rPr>
          <w:t xml:space="preserve">" course @ </w:t>
        </w:r>
        <w:r w:rsidR="001F0400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46FF0F4A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02E04C76" w:rsidR="0052104A" w:rsidRPr="00072AEB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lastRenderedPageBreak/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20 </w:t>
      </w:r>
      <w:r w:rsidR="00344F5D">
        <w:t xml:space="preserve"> people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6B0C88B9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5AE5FFEA" w:rsidR="00745EBC" w:rsidRDefault="00745EBC" w:rsidP="00870DFB">
      <w:pPr>
        <w:pStyle w:val="ListParagraph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04D06B4B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lastRenderedPageBreak/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>tries to purchase a not existing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7F9AB3F1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lastRenderedPageBreak/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31970FB9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 xml:space="preserve">number of students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 xml:space="preserve">Calculate </w:t>
      </w:r>
      <w:r w:rsidR="00D768CB">
        <w:t>if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="00BA4CA5">
        <w:t xml:space="preserve"> </w:t>
      </w:r>
      <w:r w:rsidRPr="0052104A">
        <w:t>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52E8D290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s</w:t>
      </w:r>
      <w:r w:rsidR="0071637F">
        <w:rPr>
          <w:b/>
        </w:rPr>
        <w:t>'</w:t>
      </w:r>
      <w:r w:rsidR="0052104A" w:rsidRPr="00ED339B">
        <w:rPr>
          <w:b/>
        </w:rPr>
        <w:t xml:space="preserve">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  <w:r w:rsidR="00592F80">
        <w:t>.</w:t>
      </w:r>
    </w:p>
    <w:p w14:paraId="1A4588E5" w14:textId="2C5EEADB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  <w:r w:rsidR="00592F80">
        <w:rPr>
          <w:b/>
        </w:rPr>
        <w:t>.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2A2C2BB7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</w:t>
      </w:r>
      <w:r w:rsidR="007A2279"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0.00]</w:t>
      </w:r>
      <w:r w:rsidR="00E63912">
        <w:rPr>
          <w:b/>
        </w:rPr>
        <w:t>.</w:t>
      </w:r>
    </w:p>
    <w:p w14:paraId="49E36836" w14:textId="7B95CEC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  <w:r w:rsidR="00E63912">
        <w:rPr>
          <w:b/>
        </w:rPr>
        <w:t>.</w:t>
      </w:r>
    </w:p>
    <w:p w14:paraId="3421C080" w14:textId="3D2A136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0DE2C306" w14:textId="1236A33F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>single robe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F606C75" w14:textId="5521590A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</w:p>
          <w:p w14:paraId="1B3080E9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lastRenderedPageBreak/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*Rage Expenses</w:t>
      </w:r>
    </w:p>
    <w:p w14:paraId="0D7F4955" w14:textId="3E7D0DC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</w:t>
      </w:r>
      <w:r w:rsidR="008100FD">
        <w:t>of</w:t>
      </w:r>
      <w:r w:rsidRPr="0052104A">
        <w:t xml:space="preserve"> trash</w:t>
      </w:r>
      <w:r w:rsidR="008100FD">
        <w:t>ing</w:t>
      </w:r>
      <w:r w:rsidRPr="0052104A">
        <w:t xml:space="preserve"> his </w:t>
      </w:r>
      <w:r w:rsidRPr="0052104A">
        <w:rPr>
          <w:noProof/>
        </w:rPr>
        <w:t xml:space="preserve">PC </w:t>
      </w:r>
      <w:r w:rsidRPr="0052104A">
        <w:t xml:space="preserve">when he loses a game and </w:t>
      </w:r>
      <w:r w:rsidR="007017D9">
        <w:t>of</w:t>
      </w:r>
      <w:r w:rsidR="00E72082">
        <w:t xml:space="preserve"> </w:t>
      </w:r>
      <w:r w:rsidRPr="0052104A">
        <w:t>rage quit</w:t>
      </w:r>
      <w:r w:rsidR="007017D9">
        <w:t>ing</w:t>
      </w:r>
      <w:r w:rsidRPr="0052104A">
        <w:t xml:space="preserve">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71637F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56BBF58C" w14:textId="387BA9EB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rst input line </w:t>
      </w:r>
      <w:r w:rsidR="00435569" w:rsidRPr="0052104A">
        <w:t>–</w:t>
      </w:r>
      <w:r w:rsidR="00A77972">
        <w:t xml:space="preserve">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03C7CF2F" w14:textId="7B325EAE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2363F0F4" w14:textId="56672FE5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</w:t>
      </w:r>
      <w:r w:rsidR="0068582A" w:rsidRPr="0052104A">
        <w:t>–</w:t>
      </w:r>
      <w:r w:rsidR="0068582A">
        <w:t xml:space="preserve">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4C1F80EE" w14:textId="4FA5599A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6FA1FE74" w14:textId="156B5AFD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 xml:space="preserve"> 1000]</w:t>
      </w:r>
      <w:r w:rsidR="000B09AC">
        <w:rPr>
          <w:b/>
        </w:rPr>
        <w:t>.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7DD2DBC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output you must print </w:t>
      </w:r>
      <w:r>
        <w:rPr>
          <w:noProof/>
        </w:rPr>
        <w:t>P</w:t>
      </w:r>
      <w:r w:rsidR="006A5714">
        <w:rPr>
          <w:noProof/>
        </w:rPr>
        <w:t>etar</w:t>
      </w:r>
      <w:r w:rsidR="0071637F"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  <w:r w:rsidR="002F257B" w:rsidRPr="002F257B">
        <w:rPr>
          <w:rFonts w:cstheme="minorHAnsi"/>
          <w:b/>
        </w:rPr>
        <w:t>.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Default="00E96DD8" w:rsidP="00D33398">
      <w:pPr>
        <w:pStyle w:val="Heading2"/>
      </w:pPr>
      <w:r>
        <w:t>*</w:t>
      </w:r>
      <w:r w:rsidR="00D33398"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4DBB3B90" w:rsidR="00D33398" w:rsidRDefault="00D33398" w:rsidP="00D33398">
      <w:pPr>
        <w:jc w:val="both"/>
      </w:pPr>
      <w:r>
        <w:lastRenderedPageBreak/>
        <w:t xml:space="preserve">We are placing </w:t>
      </w:r>
      <w:r w:rsidRPr="00DC4576">
        <w:rPr>
          <w:rFonts w:ascii="Consolas" w:hAnsi="Consolas"/>
          <w:b/>
        </w:rPr>
        <w:t>N</w:t>
      </w:r>
      <w:r>
        <w:t xml:space="preserve"> orders at a time. You need to calculate the price </w:t>
      </w:r>
      <w:r w:rsidR="00632979">
        <w:t>with</w:t>
      </w:r>
      <w:r>
        <w:t xml:space="preserve">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t>Input / Constraints</w:t>
      </w:r>
    </w:p>
    <w:p w14:paraId="32B0E9A8" w14:textId="1A10E004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666F7F">
        <w:t>,</w:t>
      </w:r>
      <w:r>
        <w:t xml:space="preserve"> you will receive integer </w:t>
      </w:r>
      <w:r w:rsidRPr="00DC4576">
        <w:rPr>
          <w:rFonts w:ascii="Consolas" w:hAnsi="Consolas"/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2EFFCC43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</w:t>
      </w:r>
      <w:r w:rsidR="000624BF">
        <w:t>–</w:t>
      </w:r>
      <w:r>
        <w:t xml:space="preserve">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  <w:r w:rsidR="0004437D">
        <w:rPr>
          <w:rFonts w:cstheme="minorHAnsi"/>
          <w:b/>
        </w:rPr>
        <w:t>.</w:t>
      </w:r>
    </w:p>
    <w:p w14:paraId="7973EB42" w14:textId="0B0DE466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  <w:r w:rsidR="0004437D">
        <w:rPr>
          <w:rFonts w:cstheme="minorHAnsi"/>
          <w:b/>
          <w:bCs/>
        </w:rPr>
        <w:t>.</w:t>
      </w:r>
    </w:p>
    <w:p w14:paraId="6F1547AC" w14:textId="6600553D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</w:t>
      </w:r>
      <w:r w:rsidR="00904928">
        <w:t xml:space="preserve">–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  <w:r w:rsidR="0004437D">
        <w:rPr>
          <w:rFonts w:cstheme="minorHAnsi"/>
          <w:b/>
        </w:rPr>
        <w:t>.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 w:rsidRPr="00DC4576">
        <w:rPr>
          <w:rFonts w:ascii="Consolas" w:hAnsi="Consolas"/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1005E091" w:rsidR="00D33398" w:rsidRDefault="00D33398" w:rsidP="00D33398">
      <w:pPr>
        <w:jc w:val="both"/>
      </w:pPr>
      <w:r>
        <w:t>On the last line</w:t>
      </w:r>
      <w:r w:rsidR="00666F7F">
        <w:t>,</w:t>
      </w:r>
      <w:r>
        <w:t xml:space="preserve"> you need to print the total price in the following format:</w:t>
      </w:r>
    </w:p>
    <w:p w14:paraId="02461B49" w14:textId="01858961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306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675"/>
      </w:tblGrid>
      <w:tr w:rsidR="00D33398" w14:paraId="2558A64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D2E687D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use the formula</w:t>
            </w:r>
            <w:r w:rsidR="005223A9">
              <w:rPr>
                <w:rFonts w:cs="Consolas"/>
                <w:noProof/>
                <w:sz w:val="21"/>
                <w:szCs w:val="21"/>
              </w:rPr>
              <w:t>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 w:rsidRPr="002D7CC5">
              <w:rPr>
                <w:rFonts w:ascii="Consolas" w:hAnsi="Consolas" w:cs="Consolas"/>
                <w:b/>
                <w:noProof/>
                <w:sz w:val="21"/>
                <w:szCs w:val="21"/>
              </w:rPr>
              <w:t>orderPrice</w:t>
            </w:r>
            <w:r w:rsidRPr="00DF5133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77574A">
              <w:rPr>
                <w:rFonts w:ascii="Consolas" w:hAnsi="Consolas" w:cs="Consolas"/>
                <w:noProof/>
                <w:sz w:val="21"/>
                <w:szCs w:val="21"/>
              </w:rPr>
              <w:t>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8267D76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75D83" w14:textId="77777777" w:rsidR="0097715D" w:rsidRDefault="0097715D" w:rsidP="008068A2">
      <w:pPr>
        <w:spacing w:after="0" w:line="240" w:lineRule="auto"/>
      </w:pPr>
      <w:r>
        <w:separator/>
      </w:r>
    </w:p>
  </w:endnote>
  <w:endnote w:type="continuationSeparator" w:id="0">
    <w:p w14:paraId="1184D854" w14:textId="77777777" w:rsidR="0097715D" w:rsidRDefault="009771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56B65" w14:textId="77777777" w:rsidR="0097715D" w:rsidRDefault="0097715D" w:rsidP="008068A2">
      <w:pPr>
        <w:spacing w:after="0" w:line="240" w:lineRule="auto"/>
      </w:pPr>
      <w:r>
        <w:separator/>
      </w:r>
    </w:p>
  </w:footnote>
  <w:footnote w:type="continuationSeparator" w:id="0">
    <w:p w14:paraId="2CF05B6D" w14:textId="77777777" w:rsidR="0097715D" w:rsidRDefault="009771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12"/>
  </w:num>
  <w:num w:numId="6">
    <w:abstractNumId w:val="7"/>
  </w:num>
  <w:num w:numId="7">
    <w:abstractNumId w:val="1"/>
  </w:num>
  <w:num w:numId="8">
    <w:abstractNumId w:val="16"/>
  </w:num>
  <w:num w:numId="9">
    <w:abstractNumId w:val="2"/>
  </w:num>
  <w:num w:numId="10">
    <w:abstractNumId w:val="11"/>
  </w:num>
  <w:num w:numId="11">
    <w:abstractNumId w:val="13"/>
  </w:num>
  <w:num w:numId="12">
    <w:abstractNumId w:val="9"/>
  </w:num>
  <w:num w:numId="13">
    <w:abstractNumId w:val="15"/>
  </w:num>
  <w:num w:numId="14">
    <w:abstractNumId w:val="8"/>
  </w:num>
  <w:num w:numId="15">
    <w:abstractNumId w:val="5"/>
  </w:num>
  <w:num w:numId="16">
    <w:abstractNumId w:val="10"/>
  </w:num>
  <w:num w:numId="17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2BD3"/>
    <w:rsid w:val="0001451E"/>
    <w:rsid w:val="00023DC6"/>
    <w:rsid w:val="00025F04"/>
    <w:rsid w:val="0004437D"/>
    <w:rsid w:val="000624BF"/>
    <w:rsid w:val="00064D15"/>
    <w:rsid w:val="00064E23"/>
    <w:rsid w:val="00072AEB"/>
    <w:rsid w:val="0008559D"/>
    <w:rsid w:val="00086727"/>
    <w:rsid w:val="0008769E"/>
    <w:rsid w:val="0009209B"/>
    <w:rsid w:val="000A6794"/>
    <w:rsid w:val="000B09AC"/>
    <w:rsid w:val="000B39E6"/>
    <w:rsid w:val="000B56F0"/>
    <w:rsid w:val="000B72AB"/>
    <w:rsid w:val="000C123D"/>
    <w:rsid w:val="000C5361"/>
    <w:rsid w:val="00103906"/>
    <w:rsid w:val="00106191"/>
    <w:rsid w:val="00107FA9"/>
    <w:rsid w:val="001275B9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7060"/>
    <w:rsid w:val="001C1FCD"/>
    <w:rsid w:val="001D2464"/>
    <w:rsid w:val="001D50AE"/>
    <w:rsid w:val="001E1161"/>
    <w:rsid w:val="001E3FEF"/>
    <w:rsid w:val="001E5A0B"/>
    <w:rsid w:val="001F0400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539D"/>
    <w:rsid w:val="002C71C6"/>
    <w:rsid w:val="002D07CA"/>
    <w:rsid w:val="002D30C1"/>
    <w:rsid w:val="002D7CC5"/>
    <w:rsid w:val="002E43B8"/>
    <w:rsid w:val="002F257B"/>
    <w:rsid w:val="00305122"/>
    <w:rsid w:val="003230CF"/>
    <w:rsid w:val="0032370E"/>
    <w:rsid w:val="00327C8B"/>
    <w:rsid w:val="0033212E"/>
    <w:rsid w:val="00333CCC"/>
    <w:rsid w:val="0033490F"/>
    <w:rsid w:val="00344F5D"/>
    <w:rsid w:val="00345ABD"/>
    <w:rsid w:val="00346D05"/>
    <w:rsid w:val="0036608F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311CA"/>
    <w:rsid w:val="00433A75"/>
    <w:rsid w:val="00435569"/>
    <w:rsid w:val="00436E09"/>
    <w:rsid w:val="00441D64"/>
    <w:rsid w:val="004523B4"/>
    <w:rsid w:val="0047089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67"/>
    <w:rsid w:val="004E4C1E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F80"/>
    <w:rsid w:val="00594821"/>
    <w:rsid w:val="00596357"/>
    <w:rsid w:val="00596AA5"/>
    <w:rsid w:val="005B0164"/>
    <w:rsid w:val="005B5FAB"/>
    <w:rsid w:val="005C131C"/>
    <w:rsid w:val="005C6A24"/>
    <w:rsid w:val="005D6BB5"/>
    <w:rsid w:val="005D7B1F"/>
    <w:rsid w:val="005E04CE"/>
    <w:rsid w:val="005E6CC9"/>
    <w:rsid w:val="00600083"/>
    <w:rsid w:val="00604363"/>
    <w:rsid w:val="00624212"/>
    <w:rsid w:val="006242A9"/>
    <w:rsid w:val="00624DCF"/>
    <w:rsid w:val="00632979"/>
    <w:rsid w:val="0063342B"/>
    <w:rsid w:val="00640502"/>
    <w:rsid w:val="00644D27"/>
    <w:rsid w:val="00646A70"/>
    <w:rsid w:val="006640AE"/>
    <w:rsid w:val="00666F7F"/>
    <w:rsid w:val="00670041"/>
    <w:rsid w:val="00671FE2"/>
    <w:rsid w:val="006725CD"/>
    <w:rsid w:val="0068582A"/>
    <w:rsid w:val="00685B6C"/>
    <w:rsid w:val="00686C0C"/>
    <w:rsid w:val="006877D8"/>
    <w:rsid w:val="00695634"/>
    <w:rsid w:val="006A2531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4DA4"/>
    <w:rsid w:val="00733E93"/>
    <w:rsid w:val="0074224F"/>
    <w:rsid w:val="00745EBC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742F"/>
    <w:rsid w:val="007E0960"/>
    <w:rsid w:val="007E4016"/>
    <w:rsid w:val="007E4E4F"/>
    <w:rsid w:val="007F04BF"/>
    <w:rsid w:val="007F1611"/>
    <w:rsid w:val="007F177C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33484"/>
    <w:rsid w:val="00836CA4"/>
    <w:rsid w:val="00847975"/>
    <w:rsid w:val="00850646"/>
    <w:rsid w:val="0085184F"/>
    <w:rsid w:val="00861625"/>
    <w:rsid w:val="008617B5"/>
    <w:rsid w:val="00862BC1"/>
    <w:rsid w:val="00870828"/>
    <w:rsid w:val="00870DFB"/>
    <w:rsid w:val="0088080B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A73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7715D"/>
    <w:rsid w:val="00980AC9"/>
    <w:rsid w:val="00982337"/>
    <w:rsid w:val="009B4FB4"/>
    <w:rsid w:val="009C00D5"/>
    <w:rsid w:val="009C0C39"/>
    <w:rsid w:val="009D1805"/>
    <w:rsid w:val="009D7F76"/>
    <w:rsid w:val="009E1A09"/>
    <w:rsid w:val="009E20B4"/>
    <w:rsid w:val="009F40EF"/>
    <w:rsid w:val="00A02545"/>
    <w:rsid w:val="00A025E6"/>
    <w:rsid w:val="00A05555"/>
    <w:rsid w:val="00A06D89"/>
    <w:rsid w:val="00A2008C"/>
    <w:rsid w:val="00A308EE"/>
    <w:rsid w:val="00A32F91"/>
    <w:rsid w:val="00A35790"/>
    <w:rsid w:val="00A45A89"/>
    <w:rsid w:val="00A47F12"/>
    <w:rsid w:val="00A66DE2"/>
    <w:rsid w:val="00A70227"/>
    <w:rsid w:val="00A77756"/>
    <w:rsid w:val="00A77972"/>
    <w:rsid w:val="00A847D3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6AF3"/>
    <w:rsid w:val="00B91F51"/>
    <w:rsid w:val="00B9309B"/>
    <w:rsid w:val="00BA1F40"/>
    <w:rsid w:val="00BA4820"/>
    <w:rsid w:val="00BA4CA5"/>
    <w:rsid w:val="00BB05FA"/>
    <w:rsid w:val="00BB5B10"/>
    <w:rsid w:val="00BC1517"/>
    <w:rsid w:val="00BC56D6"/>
    <w:rsid w:val="00BE399E"/>
    <w:rsid w:val="00BF1775"/>
    <w:rsid w:val="00BF201D"/>
    <w:rsid w:val="00C0490B"/>
    <w:rsid w:val="00C07904"/>
    <w:rsid w:val="00C121AF"/>
    <w:rsid w:val="00C14C80"/>
    <w:rsid w:val="00C22C78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768CB"/>
    <w:rsid w:val="00D802C3"/>
    <w:rsid w:val="00D8395C"/>
    <w:rsid w:val="00D910AA"/>
    <w:rsid w:val="00DA028F"/>
    <w:rsid w:val="00DA10E4"/>
    <w:rsid w:val="00DC28E6"/>
    <w:rsid w:val="00DC4576"/>
    <w:rsid w:val="00DC79E8"/>
    <w:rsid w:val="00DD55F0"/>
    <w:rsid w:val="00DD7BB2"/>
    <w:rsid w:val="00DE1B8E"/>
    <w:rsid w:val="00DE2CD5"/>
    <w:rsid w:val="00DF00FA"/>
    <w:rsid w:val="00DF5133"/>
    <w:rsid w:val="00DF57D8"/>
    <w:rsid w:val="00DF6F6D"/>
    <w:rsid w:val="00DF7DB6"/>
    <w:rsid w:val="00E032C5"/>
    <w:rsid w:val="00E07130"/>
    <w:rsid w:val="00E2001C"/>
    <w:rsid w:val="00E2241A"/>
    <w:rsid w:val="00E24C6A"/>
    <w:rsid w:val="00E25811"/>
    <w:rsid w:val="00E278F0"/>
    <w:rsid w:val="00E32F85"/>
    <w:rsid w:val="00E36FD8"/>
    <w:rsid w:val="00E37380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D42"/>
    <w:rsid w:val="00E870B8"/>
    <w:rsid w:val="00E96DD8"/>
    <w:rsid w:val="00EA1019"/>
    <w:rsid w:val="00EA3B29"/>
    <w:rsid w:val="00EB41AC"/>
    <w:rsid w:val="00EB7421"/>
    <w:rsid w:val="00EC36F5"/>
    <w:rsid w:val="00EC5A4D"/>
    <w:rsid w:val="00EC662F"/>
    <w:rsid w:val="00ED0DEA"/>
    <w:rsid w:val="00ED339B"/>
    <w:rsid w:val="00ED73C4"/>
    <w:rsid w:val="00EE2D70"/>
    <w:rsid w:val="00EE5CE1"/>
    <w:rsid w:val="00F0183D"/>
    <w:rsid w:val="00F20B48"/>
    <w:rsid w:val="00F258BA"/>
    <w:rsid w:val="00F27E9C"/>
    <w:rsid w:val="00F41F41"/>
    <w:rsid w:val="00F46918"/>
    <w:rsid w:val="00F46DDE"/>
    <w:rsid w:val="00F4713C"/>
    <w:rsid w:val="00F53313"/>
    <w:rsid w:val="00F655ED"/>
    <w:rsid w:val="00F7033C"/>
    <w:rsid w:val="00F95AC2"/>
    <w:rsid w:val="00F9656B"/>
    <w:rsid w:val="00F96D0D"/>
    <w:rsid w:val="00F976AD"/>
    <w:rsid w:val="00FA40FC"/>
    <w:rsid w:val="00FA6461"/>
    <w:rsid w:val="00FB3A58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1</Pages>
  <Words>1548</Words>
  <Characters>882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Intro and Basic Syntax - Exercise</vt:lpstr>
    </vt:vector>
  </TitlesOfParts>
  <Company>SoftUni – https://about.softuni.bg</Company>
  <LinksUpToDate>false</LinksUpToDate>
  <CharactersWithSpaces>10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57</cp:revision>
  <cp:lastPrinted>2015-10-26T22:35:00Z</cp:lastPrinted>
  <dcterms:created xsi:type="dcterms:W3CDTF">2019-11-12T12:29:00Z</dcterms:created>
  <dcterms:modified xsi:type="dcterms:W3CDTF">2023-01-04T07:00:00Z</dcterms:modified>
  <cp:category>programming; education; software engineering; software development</cp:category>
</cp:coreProperties>
</file>